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377F49DA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77F49D3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377F49D4" w14:textId="4934E704" w:rsidR="00D607B2" w:rsidRPr="00D607B2" w:rsidRDefault="004F5B91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Conduc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77F49D5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377F49D6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377F49D7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377F49D8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377F49D9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377F49DB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377F49DC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377F49DD" w14:textId="77777777" w:rsidR="00F14E67" w:rsidRPr="004F5B91" w:rsidRDefault="00F14E67" w:rsidP="004F5B91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F5B9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77F49DE" w14:textId="77777777" w:rsidR="00F14E67" w:rsidRPr="004F5B91" w:rsidRDefault="00F14E67" w:rsidP="004F5B91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F5B9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F5B9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4F5B9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4F5B9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77F49DF" w14:textId="77777777" w:rsidR="00F14E67" w:rsidRPr="004F5B91" w:rsidRDefault="00F14E67" w:rsidP="004F5B91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77F49E0" w14:textId="77777777" w:rsidR="00F14E67" w:rsidRPr="004F5B91" w:rsidRDefault="00F14E67" w:rsidP="004F5B91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F5B9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7020F87" w14:textId="77777777" w:rsidR="004F5B91" w:rsidRPr="004F5B91" w:rsidRDefault="004F5B91" w:rsidP="004F5B91">
      <w:pPr>
        <w:spacing w:before="100" w:beforeAutospacing="1" w:after="16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is is regarding the job opening for the position of Conductor I have a total of …… Years of experience working as a Conductor. Having all the skills and experience I believe I am the best fit for this position. </w:t>
      </w:r>
    </w:p>
    <w:p w14:paraId="58B01A2F" w14:textId="77777777" w:rsidR="004F5B91" w:rsidRPr="004F5B91" w:rsidRDefault="004F5B91" w:rsidP="004F5B91">
      <w:pPr>
        <w:spacing w:before="100" w:beforeAutospacing="1" w:after="16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n the past, I have worked with a lot hence, using my understanding of the process and the procedure I can be an asset to your company. I have proven experience in </w:t>
      </w:r>
    </w:p>
    <w:p w14:paraId="76E953C3" w14:textId="77777777" w:rsidR="004F5B91" w:rsidRPr="004F5B91" w:rsidRDefault="004F5B91" w:rsidP="004F5B91">
      <w:pPr>
        <w:numPr>
          <w:ilvl w:val="0"/>
          <w:numId w:val="9"/>
        </w:numPr>
        <w:spacing w:before="100" w:beforeAutospacing="1"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Understanding of rule and the procedure.</w:t>
      </w:r>
    </w:p>
    <w:p w14:paraId="703F661C" w14:textId="70C837ED" w:rsidR="004F5B91" w:rsidRPr="004F5B91" w:rsidRDefault="004F5B91" w:rsidP="004F5B91">
      <w:pPr>
        <w:numPr>
          <w:ilvl w:val="0"/>
          <w:numId w:val="9"/>
        </w:numPr>
        <w:spacing w:before="100" w:beforeAutospacing="1"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Leadership skills</w:t>
      </w:r>
      <w:r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4B3D2D31" w14:textId="77777777" w:rsidR="004F5B91" w:rsidRPr="004F5B91" w:rsidRDefault="004F5B91" w:rsidP="004F5B91">
      <w:pPr>
        <w:numPr>
          <w:ilvl w:val="0"/>
          <w:numId w:val="9"/>
        </w:numPr>
        <w:spacing w:before="100" w:beforeAutospacing="1"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Good customer servicing skill.</w:t>
      </w:r>
    </w:p>
    <w:p w14:paraId="04FB95BC" w14:textId="77777777" w:rsidR="004F5B91" w:rsidRPr="004F5B91" w:rsidRDefault="004F5B91" w:rsidP="004F5B91">
      <w:pPr>
        <w:numPr>
          <w:ilvl w:val="0"/>
          <w:numId w:val="9"/>
        </w:numPr>
        <w:spacing w:before="100" w:beforeAutospacing="1"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Having all the working knowledge of conductor.</w:t>
      </w:r>
    </w:p>
    <w:p w14:paraId="42ABF41C" w14:textId="77777777" w:rsidR="004F5B91" w:rsidRPr="004F5B91" w:rsidRDefault="004F5B91" w:rsidP="004F5B91">
      <w:pPr>
        <w:numPr>
          <w:ilvl w:val="0"/>
          <w:numId w:val="9"/>
        </w:numPr>
        <w:spacing w:before="100" w:beforeAutospacing="1"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Good experience working as a Conductor.</w:t>
      </w:r>
    </w:p>
    <w:p w14:paraId="59C0B375" w14:textId="77777777" w:rsidR="004F5B91" w:rsidRPr="004F5B91" w:rsidRDefault="004F5B91" w:rsidP="004F5B91">
      <w:pPr>
        <w:numPr>
          <w:ilvl w:val="0"/>
          <w:numId w:val="9"/>
        </w:numPr>
        <w:spacing w:before="100" w:beforeAutospacing="1"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Good passenger handling skill.</w:t>
      </w:r>
    </w:p>
    <w:p w14:paraId="50B16ED0" w14:textId="77777777" w:rsidR="004F5B91" w:rsidRPr="004F5B91" w:rsidRDefault="004F5B91" w:rsidP="004F5B91">
      <w:pPr>
        <w:numPr>
          <w:ilvl w:val="0"/>
          <w:numId w:val="9"/>
        </w:numPr>
        <w:spacing w:before="100" w:beforeAutospacing="1" w:after="16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reparing all the reports as per the instructions.</w:t>
      </w:r>
    </w:p>
    <w:p w14:paraId="41F4FD33" w14:textId="77777777" w:rsidR="004F5B91" w:rsidRPr="004F5B91" w:rsidRDefault="004F5B91" w:rsidP="004F5B91">
      <w:pPr>
        <w:spacing w:before="100" w:beforeAutospacing="1" w:after="16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would like to Thank you in Advance for considering my job application, if given a chance I can prove to be an asset to the company.</w:t>
      </w:r>
    </w:p>
    <w:p w14:paraId="6EA26CFC" w14:textId="77777777" w:rsidR="004F5B91" w:rsidRPr="004F5B91" w:rsidRDefault="004F5B91" w:rsidP="004F5B91">
      <w:pPr>
        <w:spacing w:before="100" w:beforeAutospacing="1" w:after="16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Looking forward to hearing from you soon.</w:t>
      </w:r>
    </w:p>
    <w:p w14:paraId="683BE91E" w14:textId="77777777" w:rsidR="004F5B91" w:rsidRPr="004F5B91" w:rsidRDefault="004F5B91" w:rsidP="004F5B9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D6B218D" w14:textId="77777777" w:rsidR="004F5B91" w:rsidRPr="004F5B91" w:rsidRDefault="004F5B91" w:rsidP="004F5B9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incerely,</w:t>
      </w:r>
    </w:p>
    <w:p w14:paraId="71F30F83" w14:textId="77777777" w:rsidR="004F5B91" w:rsidRPr="004F5B91" w:rsidRDefault="004F5B91" w:rsidP="004F5B9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F5B9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377F49ED" w14:textId="16DA1270" w:rsidR="00B94FF0" w:rsidRPr="00FE42DC" w:rsidRDefault="00B94FF0" w:rsidP="004F5B91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F49F0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377F49F1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F49F2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377F49F4" wp14:editId="377F49F5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77F49F3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F49EE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377F49EF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2D1D4C"/>
    <w:multiLevelType w:val="multilevel"/>
    <w:tmpl w:val="6BE81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6"/>
  </w:num>
  <w:num w:numId="7">
    <w:abstractNumId w:val="3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4F5B91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7F49D3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F5B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7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uctor Cover Letter Sample</dc:title>
  <dc:subject>Create your Cover Letter using Free Conductor Cover Letter Sample Template</dc:subject>
  <dc:creator>Qwikresume.com</dc:creator>
  <dcterms:created xsi:type="dcterms:W3CDTF">2021-10-26T14:35:00Z</dcterms:created>
  <dcterms:modified xsi:type="dcterms:W3CDTF">2021-10-26T14:35:00Z</dcterms:modified>
  <cp:category>Others</cp:category>
</cp:coreProperties>
</file>